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71281F" w:rsidRDefault="0023709A" w:rsidP="005541B6">
      <w:pPr>
        <w:spacing w:after="0" w:line="240" w:lineRule="auto"/>
        <w:jc w:val="center"/>
        <w:rPr>
          <w:b/>
        </w:rPr>
      </w:pPr>
      <w:r w:rsidRPr="0071281F">
        <w:rPr>
          <w:b/>
        </w:rPr>
        <w:t xml:space="preserve">BİLGİSAYAR MÜHENDİSLİĞİ BÖLÜMÜ </w:t>
      </w:r>
      <w:r w:rsidR="0079247E" w:rsidRPr="0071281F">
        <w:rPr>
          <w:b/>
        </w:rPr>
        <w:t>2024</w:t>
      </w:r>
      <w:r w:rsidR="007866BF" w:rsidRPr="0071281F">
        <w:rPr>
          <w:b/>
        </w:rPr>
        <w:t>-202</w:t>
      </w:r>
      <w:r w:rsidR="0079247E" w:rsidRPr="0071281F">
        <w:rPr>
          <w:b/>
        </w:rPr>
        <w:t>5</w:t>
      </w:r>
      <w:r w:rsidR="00D35E84" w:rsidRPr="0071281F">
        <w:rPr>
          <w:b/>
        </w:rPr>
        <w:t xml:space="preserve"> GÜZ YARIYILI </w:t>
      </w:r>
      <w:r w:rsidR="00D35E84" w:rsidRPr="0071281F">
        <w:rPr>
          <w:b/>
          <w:sz w:val="32"/>
        </w:rPr>
        <w:t>BÜTÜNLEME</w:t>
      </w:r>
      <w:r w:rsidRPr="0071281F">
        <w:rPr>
          <w:b/>
        </w:rPr>
        <w:t xml:space="preserve"> SINAV PROGRAMI</w:t>
      </w:r>
    </w:p>
    <w:tbl>
      <w:tblPr>
        <w:tblStyle w:val="TabloKlavuzu"/>
        <w:tblW w:w="4580" w:type="pct"/>
        <w:jc w:val="center"/>
        <w:tblLayout w:type="fixed"/>
        <w:tblLook w:val="04A0" w:firstRow="1" w:lastRow="0" w:firstColumn="1" w:lastColumn="0" w:noHBand="0" w:noVBand="1"/>
      </w:tblPr>
      <w:tblGrid>
        <w:gridCol w:w="1106"/>
        <w:gridCol w:w="3537"/>
        <w:gridCol w:w="683"/>
        <w:gridCol w:w="683"/>
        <w:gridCol w:w="683"/>
        <w:gridCol w:w="683"/>
        <w:gridCol w:w="683"/>
        <w:gridCol w:w="682"/>
        <w:gridCol w:w="682"/>
        <w:gridCol w:w="2309"/>
        <w:gridCol w:w="3163"/>
      </w:tblGrid>
      <w:tr w:rsidR="00CC13CB" w:rsidRPr="005114A0" w:rsidTr="00CC13CB">
        <w:trPr>
          <w:trHeight w:val="331"/>
          <w:jc w:val="center"/>
        </w:trPr>
        <w:tc>
          <w:tcPr>
            <w:tcW w:w="371" w:type="pct"/>
            <w:shd w:val="clear" w:color="auto" w:fill="9BBB59" w:themeFill="accent3"/>
            <w:vAlign w:val="center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E03789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1187" w:type="pct"/>
            <w:shd w:val="clear" w:color="auto" w:fill="9BBB59" w:themeFill="accent3"/>
            <w:vAlign w:val="center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E03789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3.02</w:t>
            </w:r>
            <w:r w:rsidRPr="00E03789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E03789">
              <w:rPr>
                <w:b/>
                <w:sz w:val="18"/>
                <w:szCs w:val="18"/>
              </w:rPr>
              <w:t>Pztesi</w:t>
            </w:r>
            <w:proofErr w:type="spellEnd"/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CC13CB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4.02</w:t>
            </w:r>
            <w:r w:rsidRPr="00E03789">
              <w:rPr>
                <w:b/>
                <w:sz w:val="18"/>
                <w:szCs w:val="18"/>
              </w:rPr>
              <w:t xml:space="preserve"> Salı</w:t>
            </w:r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5.02</w:t>
            </w:r>
            <w:r w:rsidRPr="00E03789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E03789">
              <w:rPr>
                <w:b/>
                <w:sz w:val="18"/>
                <w:szCs w:val="18"/>
              </w:rPr>
              <w:t>Çarş</w:t>
            </w:r>
            <w:proofErr w:type="spellEnd"/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</w:t>
            </w:r>
            <w:r w:rsidRPr="00E03789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E03789">
              <w:rPr>
                <w:b/>
                <w:sz w:val="18"/>
                <w:szCs w:val="18"/>
              </w:rPr>
              <w:t>Perş</w:t>
            </w:r>
            <w:proofErr w:type="spellEnd"/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CC13CB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</w:t>
            </w:r>
            <w:r w:rsidRPr="00E03789">
              <w:rPr>
                <w:b/>
                <w:sz w:val="18"/>
                <w:szCs w:val="18"/>
              </w:rPr>
              <w:t xml:space="preserve"> Cuma</w:t>
            </w:r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AB3073">
              <w:rPr>
                <w:b/>
                <w:color w:val="FF0000"/>
                <w:sz w:val="18"/>
                <w:szCs w:val="18"/>
              </w:rPr>
              <w:t xml:space="preserve">08.02 </w:t>
            </w:r>
            <w:proofErr w:type="spellStart"/>
            <w:r w:rsidRPr="00AB3073">
              <w:rPr>
                <w:b/>
                <w:color w:val="FF0000"/>
                <w:sz w:val="18"/>
                <w:szCs w:val="18"/>
              </w:rPr>
              <w:t>Ctesi</w:t>
            </w:r>
            <w:proofErr w:type="spellEnd"/>
          </w:p>
        </w:tc>
        <w:tc>
          <w:tcPr>
            <w:tcW w:w="229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</w:t>
            </w:r>
            <w:r w:rsidRPr="00E03789">
              <w:rPr>
                <w:b/>
                <w:sz w:val="18"/>
                <w:szCs w:val="18"/>
              </w:rPr>
              <w:t xml:space="preserve"> Pazar</w:t>
            </w:r>
          </w:p>
        </w:tc>
        <w:tc>
          <w:tcPr>
            <w:tcW w:w="775" w:type="pct"/>
            <w:shd w:val="clear" w:color="auto" w:fill="9BBB59" w:themeFill="accent3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E03789">
              <w:rPr>
                <w:b/>
                <w:sz w:val="18"/>
                <w:szCs w:val="18"/>
              </w:rPr>
              <w:t>Görevliler</w:t>
            </w:r>
          </w:p>
        </w:tc>
        <w:tc>
          <w:tcPr>
            <w:tcW w:w="1062" w:type="pct"/>
            <w:shd w:val="clear" w:color="auto" w:fill="9BBB59" w:themeFill="accent3"/>
            <w:vAlign w:val="center"/>
          </w:tcPr>
          <w:p w:rsidR="00CC13CB" w:rsidRPr="00E03789" w:rsidRDefault="00CC13CB" w:rsidP="00BB12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E03789">
              <w:rPr>
                <w:b/>
                <w:sz w:val="18"/>
                <w:szCs w:val="18"/>
              </w:rPr>
              <w:t>Sınıflar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BMÜ-101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 xml:space="preserve">Bilgisayar </w:t>
            </w:r>
            <w:proofErr w:type="spellStart"/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Müh.Giriş</w:t>
            </w:r>
            <w:proofErr w:type="spellEnd"/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cstheme="minorHAnsi"/>
                <w:color w:val="FF0000"/>
                <w:sz w:val="17"/>
                <w:szCs w:val="17"/>
              </w:rPr>
              <w:t>10.0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086F2F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1C43FE">
              <w:rPr>
                <w:color w:val="FF0000"/>
                <w:sz w:val="16"/>
                <w:szCs w:val="16"/>
              </w:rPr>
              <w:t xml:space="preserve">SG, </w:t>
            </w:r>
            <w:proofErr w:type="gramStart"/>
            <w:r w:rsidRPr="001C43FE">
              <w:rPr>
                <w:color w:val="FF0000"/>
                <w:sz w:val="16"/>
                <w:szCs w:val="16"/>
              </w:rPr>
              <w:t>EG,FB</w:t>
            </w:r>
            <w:proofErr w:type="gramEnd"/>
            <w:r w:rsidRPr="001C43FE">
              <w:rPr>
                <w:color w:val="FF0000"/>
                <w:sz w:val="16"/>
                <w:szCs w:val="16"/>
              </w:rPr>
              <w:t xml:space="preserve">,SNG.ME,MY,ZK </w:t>
            </w: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2C58EF" w:rsidRDefault="00980ECA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color w:val="FF0000"/>
                <w:sz w:val="16"/>
                <w:szCs w:val="16"/>
              </w:rPr>
              <w:t>BD1, BD2, BD3, BD4, BD5, BD6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111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Algoritma ve </w:t>
            </w:r>
            <w:proofErr w:type="spell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Prog</w:t>
            </w:r>
            <w:proofErr w:type="spell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.-I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1E40CE" w:rsidP="001E40CE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.3</w:t>
            </w:r>
            <w:r w:rsidR="00CC13CB" w:rsidRPr="00BA383A">
              <w:rPr>
                <w:rFonts w:cstheme="minorHAnsi"/>
                <w:sz w:val="17"/>
                <w:szCs w:val="17"/>
              </w:rPr>
              <w:t>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086F2F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 xml:space="preserve">,SNG.ME,MY,ZK </w:t>
            </w:r>
            <w:r>
              <w:rPr>
                <w:color w:val="FF0000"/>
                <w:sz w:val="16"/>
                <w:szCs w:val="16"/>
              </w:rPr>
              <w:t>+1</w:t>
            </w: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2C58EF" w:rsidRDefault="00980ECA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 BD2, BD3, BD4, BD5, BD6, BD7, BD8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103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proofErr w:type="spell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ilg</w:t>
            </w:r>
            <w:proofErr w:type="spell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. Bil. Temelleri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464473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.3</w:t>
            </w:r>
            <w:r w:rsidR="00CC13CB" w:rsidRPr="00BA383A">
              <w:rPr>
                <w:rFonts w:cstheme="minorHAnsi"/>
                <w:sz w:val="17"/>
                <w:szCs w:val="17"/>
              </w:rPr>
              <w:t>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086F2F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 xml:space="preserve">,SNG.ME,MY,ZK </w:t>
            </w:r>
            <w:r>
              <w:rPr>
                <w:color w:val="FF0000"/>
                <w:sz w:val="16"/>
                <w:szCs w:val="16"/>
              </w:rPr>
              <w:t>+1</w:t>
            </w: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2C58EF" w:rsidRDefault="00980ECA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 BD2, BD3, BD4, BD5, BD6, BD7, BD8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YDI-107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İngilizce-I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1.0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BA383A" w:rsidRDefault="00D51C40" w:rsidP="00D51C40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 xml:space="preserve">Yapay </w:t>
            </w:r>
            <w:r w:rsidRPr="00D51C40">
              <w:rPr>
                <w:rFonts w:cstheme="minorHAnsi"/>
                <w:sz w:val="17"/>
                <w:szCs w:val="17"/>
              </w:rPr>
              <w:t>Yapay Zekâ Mühendisliği Bölümü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FİZ-111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Fizik-I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BA383A" w:rsidRDefault="00D51C4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E915E6">
              <w:rPr>
                <w:b/>
                <w:color w:val="FF0000"/>
                <w:sz w:val="18"/>
                <w:szCs w:val="18"/>
              </w:rPr>
              <w:t>ODEK PROGRAMINI TAKİP EDİNİZ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FİZ-111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Fizik </w:t>
            </w:r>
            <w:proofErr w:type="spell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Lab</w:t>
            </w:r>
            <w:proofErr w:type="spellEnd"/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C35BC9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MAT-161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C35BC9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Matematik –1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AB5B97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0.0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BA01E7" w:rsidP="00C35BC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BA383A" w:rsidRDefault="00D51C40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 BD2, BD3, BD4, BD5, BD6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EECE1" w:themeFill="background2"/>
            <w:vAlign w:val="center"/>
          </w:tcPr>
          <w:p w:rsidR="00CC13CB" w:rsidRPr="00AB3073" w:rsidRDefault="00CC13CB" w:rsidP="004D4FF8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TRD-109</w:t>
            </w:r>
          </w:p>
        </w:tc>
        <w:tc>
          <w:tcPr>
            <w:tcW w:w="1187" w:type="pct"/>
            <w:shd w:val="clear" w:color="auto" w:fill="EEECE1" w:themeFill="background2"/>
            <w:vAlign w:val="center"/>
          </w:tcPr>
          <w:p w:rsidR="00CC13CB" w:rsidRPr="00AB3073" w:rsidRDefault="00CC13CB" w:rsidP="004D4FF8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Türk Dili-1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1.30</w:t>
            </w:r>
          </w:p>
        </w:tc>
        <w:tc>
          <w:tcPr>
            <w:tcW w:w="229" w:type="pct"/>
            <w:shd w:val="clear" w:color="auto" w:fill="EEECE1" w:themeFill="background2"/>
          </w:tcPr>
          <w:p w:rsidR="00CC13CB" w:rsidRPr="00AB3073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EECE1" w:themeFill="background2"/>
          </w:tcPr>
          <w:p w:rsidR="00CC13CB" w:rsidRPr="00BA383A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EECE1" w:themeFill="background2"/>
          </w:tcPr>
          <w:p w:rsidR="00CC13CB" w:rsidRPr="00BA383A" w:rsidRDefault="00CC13CB" w:rsidP="004D4FF8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EEECE1" w:themeFill="background2"/>
            <w:vAlign w:val="center"/>
          </w:tcPr>
          <w:p w:rsidR="00CC13CB" w:rsidRPr="00BA383A" w:rsidRDefault="00D51C40" w:rsidP="00155644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 xml:space="preserve">Yapay </w:t>
            </w:r>
            <w:r w:rsidRPr="00D51C40">
              <w:rPr>
                <w:rFonts w:cstheme="minorHAnsi"/>
                <w:sz w:val="17"/>
                <w:szCs w:val="17"/>
              </w:rPr>
              <w:t>Yapay Zekâ Mühendisliği Bölümü</w:t>
            </w:r>
          </w:p>
        </w:tc>
      </w:tr>
      <w:tr w:rsidR="00CC13CB" w:rsidRPr="005114A0" w:rsidTr="00CC13CB">
        <w:trPr>
          <w:trHeight w:val="180"/>
          <w:jc w:val="center"/>
        </w:trPr>
        <w:tc>
          <w:tcPr>
            <w:tcW w:w="371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187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31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Sayısal Tasarım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8D444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6</w:t>
            </w:r>
            <w:r w:rsidR="00FE1CD4">
              <w:rPr>
                <w:rFonts w:cstheme="minorHAnsi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BA01E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2C58EF" w:rsidRDefault="009B6CBE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rFonts w:cstheme="minorHAnsi"/>
                <w:sz w:val="17"/>
                <w:szCs w:val="17"/>
              </w:rPr>
              <w:t>BD1, BD2, BD3, BD4, BD5, BD6, BD7</w:t>
            </w:r>
          </w:p>
        </w:tc>
      </w:tr>
      <w:tr w:rsidR="009B6CBE" w:rsidRPr="005114A0" w:rsidTr="002C58EF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9B6CBE" w:rsidRPr="00BA383A" w:rsidRDefault="009B6CBE" w:rsidP="009B6CBE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41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9B6CBE" w:rsidRPr="00BA383A" w:rsidRDefault="009B6CBE" w:rsidP="009B6CBE">
            <w:pPr>
              <w:pStyle w:val="AralkYok"/>
              <w:rPr>
                <w:rFonts w:cstheme="minorHAnsi"/>
                <w:sz w:val="17"/>
                <w:szCs w:val="17"/>
              </w:rPr>
            </w:pPr>
            <w:proofErr w:type="spellStart"/>
            <w:proofErr w:type="gram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ilg.Bil</w:t>
            </w:r>
            <w:proofErr w:type="gram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.İçin</w:t>
            </w:r>
            <w:proofErr w:type="spell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 Ayrık Yap.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6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9B6CBE" w:rsidRPr="00BA383A" w:rsidRDefault="00BA01E7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9B6CBE" w:rsidRPr="002C58EF" w:rsidRDefault="009B6CBE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 BD2, BD3, BD4, BD5, BD6, BD7</w:t>
            </w:r>
          </w:p>
        </w:tc>
      </w:tr>
      <w:tr w:rsidR="009B6CBE" w:rsidRPr="005114A0" w:rsidTr="002C58EF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9B6CBE" w:rsidRPr="00BA383A" w:rsidRDefault="009B6CBE" w:rsidP="009B6CBE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25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9B6CBE" w:rsidRPr="00BA383A" w:rsidRDefault="009B6CBE" w:rsidP="009B6CBE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proofErr w:type="spellStart"/>
            <w:proofErr w:type="gram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Sis.Sin</w:t>
            </w:r>
            <w:proofErr w:type="gram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.İşleme</w:t>
            </w:r>
            <w:proofErr w:type="spellEnd"/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4</w:t>
            </w:r>
            <w:r w:rsidRPr="00BA383A">
              <w:rPr>
                <w:rFonts w:cstheme="minorHAnsi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9B6CBE" w:rsidRPr="00BA383A" w:rsidRDefault="009B6CBE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9B6CBE" w:rsidRPr="00BA383A" w:rsidRDefault="00864CA7" w:rsidP="009B6CB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9B6CBE" w:rsidRPr="002C58EF" w:rsidRDefault="009B6CBE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2, BD3, BD4, BD5, BD6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1F497D" w:themeColor="text2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BMÜ-223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1F497D" w:themeColor="text2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Sistem Teorisi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667DE4" w:rsidP="009D0699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14</w:t>
            </w:r>
            <w:r w:rsidR="00CC13CB"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864CA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sz w:val="16"/>
                <w:szCs w:val="16"/>
              </w:rPr>
              <w:t>SG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2C58EF" w:rsidRDefault="009B6CBE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21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Veri Yapıları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086F2F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 xml:space="preserve">,SNG.ME,MY,ZK </w:t>
            </w:r>
            <w:r>
              <w:rPr>
                <w:color w:val="FF0000"/>
                <w:sz w:val="16"/>
                <w:szCs w:val="16"/>
              </w:rPr>
              <w:t>+1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BA383A" w:rsidRDefault="009B6CBE" w:rsidP="007005C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9B6CBE">
              <w:rPr>
                <w:rFonts w:cstheme="minorHAnsi"/>
                <w:sz w:val="17"/>
                <w:szCs w:val="17"/>
              </w:rPr>
              <w:t>BD1, BD2, BD3, BD4, BD5, BD6, BD7, BD8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MAT-215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Lineer Cebir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5232F3">
            <w:pPr>
              <w:pStyle w:val="AralkYok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color w:val="FF0000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864CA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864CA7">
              <w:rPr>
                <w:color w:val="FF0000"/>
                <w:sz w:val="16"/>
                <w:szCs w:val="16"/>
              </w:rPr>
              <w:t xml:space="preserve">SG, </w:t>
            </w:r>
            <w:proofErr w:type="gramStart"/>
            <w:r w:rsidRPr="00864CA7">
              <w:rPr>
                <w:color w:val="FF0000"/>
                <w:sz w:val="16"/>
                <w:szCs w:val="16"/>
              </w:rPr>
              <w:t>EG,FB</w:t>
            </w:r>
            <w:proofErr w:type="gramEnd"/>
            <w:r w:rsidRPr="00864CA7">
              <w:rPr>
                <w:color w:val="FF0000"/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BA383A" w:rsidRDefault="007005CD" w:rsidP="007005C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7005CD">
              <w:rPr>
                <w:rFonts w:cstheme="minorHAnsi"/>
                <w:color w:val="FF0000"/>
                <w:sz w:val="17"/>
                <w:szCs w:val="17"/>
              </w:rPr>
              <w:t>BD1, BD2, BD3, BD4, BD5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AİT-201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Atatürk İlke. </w:t>
            </w:r>
            <w:proofErr w:type="gram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ve</w:t>
            </w:r>
            <w:proofErr w:type="gramEnd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 </w:t>
            </w:r>
            <w:proofErr w:type="spell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İnk</w:t>
            </w:r>
            <w:proofErr w:type="spellEnd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. Tarihi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AB3073" w:rsidRDefault="00CC13CB" w:rsidP="00A222C6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1.3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BA383A" w:rsidRDefault="00D51C40" w:rsidP="007005CD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 xml:space="preserve">Yapay </w:t>
            </w:r>
            <w:r w:rsidRPr="00D51C40">
              <w:rPr>
                <w:rFonts w:cstheme="minorHAnsi"/>
                <w:sz w:val="17"/>
                <w:szCs w:val="17"/>
              </w:rPr>
              <w:t>Yapay Zekâ Mühendisliği Bölümü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01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Mesleki İngilizce-I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904D84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864CA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315F64">
              <w:rPr>
                <w:sz w:val="16"/>
                <w:szCs w:val="16"/>
              </w:rPr>
              <w:t xml:space="preserve">SG, </w:t>
            </w:r>
            <w:proofErr w:type="gramStart"/>
            <w:r w:rsidRPr="00315F64">
              <w:rPr>
                <w:sz w:val="16"/>
                <w:szCs w:val="16"/>
              </w:rPr>
              <w:t>EG,FB</w:t>
            </w:r>
            <w:proofErr w:type="gramEnd"/>
            <w:r w:rsidRPr="00315F64">
              <w:rPr>
                <w:sz w:val="16"/>
                <w:szCs w:val="16"/>
              </w:rPr>
              <w:t>,SNG.ME,MY,ZK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2C58EF" w:rsidRDefault="006041B1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1, BD2, BD3, BD4, BD5, BD6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217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Proje Yönetimi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864CA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SG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2C58EF" w:rsidRDefault="006041B1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4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1F497D" w:themeColor="text2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BMÜ-215</w:t>
            </w:r>
          </w:p>
        </w:tc>
        <w:tc>
          <w:tcPr>
            <w:tcW w:w="1187" w:type="pct"/>
            <w:shd w:val="clear" w:color="auto" w:fill="DAEEF3" w:themeFill="accent5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color w:val="1F497D" w:themeColor="text2"/>
                <w:sz w:val="17"/>
                <w:szCs w:val="17"/>
              </w:rPr>
            </w:pPr>
            <w:proofErr w:type="spellStart"/>
            <w:proofErr w:type="gramStart"/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Bilgi.Dest</w:t>
            </w:r>
            <w:proofErr w:type="gramEnd"/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.Tekn.Res</w:t>
            </w:r>
            <w:proofErr w:type="spellEnd"/>
            <w:r w:rsidRPr="00BA383A">
              <w:rPr>
                <w:rFonts w:eastAsia="Times New Roman" w:cstheme="minorHAnsi"/>
                <w:color w:val="1F497D" w:themeColor="text2"/>
                <w:sz w:val="17"/>
                <w:szCs w:val="17"/>
                <w:lang w:eastAsia="tr-TR"/>
              </w:rPr>
              <w:t>.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0B606C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0.00</w:t>
            </w: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AEEF3" w:themeFill="accent5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AEEF3" w:themeFill="accent5" w:themeFillTint="33"/>
          </w:tcPr>
          <w:p w:rsidR="00CC13CB" w:rsidRPr="00BA383A" w:rsidRDefault="00864CA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EG</w:t>
            </w:r>
          </w:p>
        </w:tc>
        <w:tc>
          <w:tcPr>
            <w:tcW w:w="1062" w:type="pct"/>
            <w:shd w:val="clear" w:color="auto" w:fill="DAEEF3" w:themeFill="accent5" w:themeFillTint="33"/>
            <w:vAlign w:val="center"/>
          </w:tcPr>
          <w:p w:rsidR="00CC13CB" w:rsidRPr="002C58EF" w:rsidRDefault="006041B1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sz w:val="16"/>
                <w:szCs w:val="16"/>
              </w:rPr>
              <w:t>BD4</w:t>
            </w:r>
          </w:p>
        </w:tc>
      </w:tr>
      <w:tr w:rsidR="00CC13CB" w:rsidRPr="005114A0" w:rsidTr="00CC13CB">
        <w:trPr>
          <w:trHeight w:val="59"/>
          <w:jc w:val="center"/>
        </w:trPr>
        <w:tc>
          <w:tcPr>
            <w:tcW w:w="371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187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BMÜ-333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Mikro İşlemciler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AB3073" w:rsidRDefault="00356C21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cstheme="minorHAnsi"/>
                <w:color w:val="FF0000"/>
                <w:sz w:val="17"/>
                <w:szCs w:val="17"/>
              </w:rPr>
              <w:t>14.3</w:t>
            </w:r>
            <w:r w:rsidR="00601F44" w:rsidRPr="00AB3073">
              <w:rPr>
                <w:rFonts w:cstheme="minorHAnsi"/>
                <w:color w:val="FF0000"/>
                <w:sz w:val="17"/>
                <w:szCs w:val="17"/>
              </w:rPr>
              <w:t>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CC13CB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864CA7">
              <w:rPr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864CA7">
              <w:rPr>
                <w:color w:val="FF0000"/>
                <w:sz w:val="16"/>
                <w:szCs w:val="16"/>
              </w:rPr>
              <w:t>SNG.ME</w:t>
            </w:r>
            <w:proofErr w:type="gramEnd"/>
            <w:r w:rsidRPr="00864CA7">
              <w:rPr>
                <w:color w:val="FF0000"/>
                <w:sz w:val="16"/>
                <w:szCs w:val="16"/>
              </w:rPr>
              <w:t>,MY,ZK</w:t>
            </w:r>
          </w:p>
        </w:tc>
        <w:tc>
          <w:tcPr>
            <w:tcW w:w="1062" w:type="pct"/>
            <w:shd w:val="clear" w:color="auto" w:fill="EAF1DD" w:themeFill="accent3" w:themeFillTint="33"/>
            <w:vAlign w:val="center"/>
          </w:tcPr>
          <w:p w:rsidR="00CC13CB" w:rsidRPr="00BA383A" w:rsidRDefault="006041B1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6041B1">
              <w:rPr>
                <w:rFonts w:cstheme="minorHAnsi"/>
                <w:color w:val="FF0000"/>
                <w:sz w:val="17"/>
                <w:szCs w:val="17"/>
              </w:rPr>
              <w:t>BD1, BD2, BD4, BD7</w:t>
            </w:r>
          </w:p>
        </w:tc>
      </w:tr>
      <w:tr w:rsidR="00864CA7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329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Veri Tabanı Sistemleri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.3</w:t>
            </w:r>
            <w:r w:rsidRPr="00BA383A">
              <w:rPr>
                <w:rFonts w:cstheme="minorHAnsi"/>
                <w:sz w:val="17"/>
                <w:szCs w:val="17"/>
              </w:rPr>
              <w:t>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864CA7" w:rsidRDefault="00864CA7" w:rsidP="00864CA7">
            <w:r w:rsidRPr="00206304">
              <w:rPr>
                <w:sz w:val="16"/>
                <w:szCs w:val="16"/>
              </w:rPr>
              <w:t xml:space="preserve">SG, </w:t>
            </w:r>
            <w:proofErr w:type="gramStart"/>
            <w:r w:rsidRPr="00206304">
              <w:rPr>
                <w:sz w:val="16"/>
                <w:szCs w:val="16"/>
              </w:rPr>
              <w:t>EG,FB</w:t>
            </w:r>
            <w:proofErr w:type="gramEnd"/>
            <w:r w:rsidRPr="00206304">
              <w:rPr>
                <w:sz w:val="16"/>
                <w:szCs w:val="16"/>
              </w:rPr>
              <w:t xml:space="preserve">,SNG.ME,MY,ZK </w:t>
            </w:r>
          </w:p>
        </w:tc>
        <w:tc>
          <w:tcPr>
            <w:tcW w:w="1062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6041B1">
              <w:rPr>
                <w:rFonts w:cstheme="minorHAnsi"/>
                <w:sz w:val="17"/>
                <w:szCs w:val="17"/>
              </w:rPr>
              <w:t>BD1, BD2, BD3, BD4, BD5, BD6, BD7</w:t>
            </w:r>
          </w:p>
        </w:tc>
      </w:tr>
      <w:tr w:rsidR="00864CA7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325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Programlama Dilleri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sz w:val="17"/>
                <w:szCs w:val="17"/>
              </w:rPr>
              <w:t>14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864CA7" w:rsidRDefault="00864CA7" w:rsidP="00864CA7">
            <w:r w:rsidRPr="00206304">
              <w:rPr>
                <w:sz w:val="16"/>
                <w:szCs w:val="16"/>
              </w:rPr>
              <w:t xml:space="preserve">SG, </w:t>
            </w:r>
            <w:proofErr w:type="gramStart"/>
            <w:r w:rsidRPr="00206304">
              <w:rPr>
                <w:sz w:val="16"/>
                <w:szCs w:val="16"/>
              </w:rPr>
              <w:t>EG,FB</w:t>
            </w:r>
            <w:proofErr w:type="gramEnd"/>
            <w:r w:rsidRPr="00206304">
              <w:rPr>
                <w:sz w:val="16"/>
                <w:szCs w:val="16"/>
              </w:rPr>
              <w:t xml:space="preserve">,SNG.ME,MY,ZK </w:t>
            </w:r>
          </w:p>
        </w:tc>
        <w:tc>
          <w:tcPr>
            <w:tcW w:w="1062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6041B1">
              <w:rPr>
                <w:rFonts w:cstheme="minorHAnsi"/>
                <w:sz w:val="17"/>
                <w:szCs w:val="17"/>
              </w:rPr>
              <w:t>BD1, BD2, BD3, BD4, BD5, BD6, BD7</w:t>
            </w:r>
          </w:p>
        </w:tc>
      </w:tr>
      <w:tr w:rsidR="00864CA7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MÜ-313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Biçimsel Dil. ve </w:t>
            </w:r>
            <w:proofErr w:type="spellStart"/>
            <w:proofErr w:type="gram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864CA7" w:rsidRPr="00BA383A" w:rsidRDefault="00864CA7" w:rsidP="00864CA7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864CA7" w:rsidRDefault="00864CA7" w:rsidP="00864CA7">
            <w:r w:rsidRPr="00206304">
              <w:rPr>
                <w:sz w:val="16"/>
                <w:szCs w:val="16"/>
              </w:rPr>
              <w:t xml:space="preserve">SG, </w:t>
            </w:r>
            <w:proofErr w:type="gramStart"/>
            <w:r w:rsidRPr="00206304">
              <w:rPr>
                <w:sz w:val="16"/>
                <w:szCs w:val="16"/>
              </w:rPr>
              <w:t>EG,FB</w:t>
            </w:r>
            <w:proofErr w:type="gramEnd"/>
            <w:r w:rsidRPr="00206304">
              <w:rPr>
                <w:sz w:val="16"/>
                <w:szCs w:val="16"/>
              </w:rPr>
              <w:t xml:space="preserve">,SNG.ME,MY,ZK </w:t>
            </w:r>
          </w:p>
        </w:tc>
        <w:tc>
          <w:tcPr>
            <w:tcW w:w="1062" w:type="pct"/>
            <w:shd w:val="clear" w:color="auto" w:fill="EAF1DD" w:themeFill="accent3" w:themeFillTint="33"/>
            <w:vAlign w:val="center"/>
          </w:tcPr>
          <w:p w:rsidR="00864CA7" w:rsidRPr="00BA383A" w:rsidRDefault="00864CA7" w:rsidP="00864CA7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6041B1">
              <w:rPr>
                <w:rFonts w:cstheme="minorHAnsi"/>
                <w:sz w:val="17"/>
                <w:szCs w:val="17"/>
              </w:rPr>
              <w:t>BD1, BD2, BD3, BD4, BD5, BD6, BD7</w:t>
            </w:r>
          </w:p>
        </w:tc>
      </w:tr>
      <w:tr w:rsidR="000E0DD0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0E0DD0" w:rsidRPr="00AB3073" w:rsidRDefault="000E0DD0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1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0E0DD0" w:rsidRPr="00AB3073" w:rsidRDefault="000E0DD0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ilgisayarlı Grafik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6F2ED7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vMerge w:val="restart"/>
            <w:shd w:val="clear" w:color="auto" w:fill="EAF1DD" w:themeFill="accent3" w:themeFillTint="33"/>
          </w:tcPr>
          <w:p w:rsidR="000E0DD0" w:rsidRPr="00BA383A" w:rsidRDefault="001C43FE" w:rsidP="001C43FE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sz w:val="16"/>
                <w:szCs w:val="16"/>
              </w:rPr>
              <w:t>SG</w:t>
            </w:r>
            <w:bookmarkStart w:id="0" w:name="_GoBack"/>
            <w:bookmarkEnd w:id="0"/>
          </w:p>
        </w:tc>
        <w:tc>
          <w:tcPr>
            <w:tcW w:w="1062" w:type="pct"/>
            <w:vMerge w:val="restart"/>
            <w:shd w:val="clear" w:color="auto" w:fill="EAF1DD" w:themeFill="accent3" w:themeFillTint="33"/>
            <w:vAlign w:val="center"/>
          </w:tcPr>
          <w:p w:rsidR="000E0DD0" w:rsidRPr="00BA383A" w:rsidRDefault="000E0DD0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57DAF">
              <w:rPr>
                <w:rFonts w:cstheme="minorHAnsi"/>
                <w:sz w:val="17"/>
                <w:szCs w:val="17"/>
              </w:rPr>
              <w:t>BD4</w:t>
            </w:r>
          </w:p>
        </w:tc>
      </w:tr>
      <w:tr w:rsidR="000E0DD0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0E0DD0" w:rsidRPr="00AB3073" w:rsidRDefault="000E0DD0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5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0E0DD0" w:rsidRPr="00AB3073" w:rsidRDefault="000E0DD0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Veri Bil. Tem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vMerge/>
            <w:shd w:val="clear" w:color="auto" w:fill="EAF1DD" w:themeFill="accent3" w:themeFillTint="33"/>
          </w:tcPr>
          <w:p w:rsidR="000E0DD0" w:rsidRPr="00BA383A" w:rsidRDefault="000E0DD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vMerge/>
            <w:shd w:val="clear" w:color="auto" w:fill="EAF1DD" w:themeFill="accent3" w:themeFillTint="33"/>
            <w:vAlign w:val="center"/>
          </w:tcPr>
          <w:p w:rsidR="000E0DD0" w:rsidRPr="00BA383A" w:rsidRDefault="000E0DD0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</w:p>
        </w:tc>
      </w:tr>
      <w:tr w:rsidR="000E0DD0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0E0DD0" w:rsidRPr="00AB3073" w:rsidRDefault="000E0DD0" w:rsidP="000E0DD0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3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0E0DD0" w:rsidRPr="00AB3073" w:rsidRDefault="000E0DD0" w:rsidP="000E0DD0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Sayısal Kontrol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vMerge w:val="restart"/>
            <w:shd w:val="clear" w:color="auto" w:fill="EAF1DD" w:themeFill="accent3" w:themeFillTint="33"/>
          </w:tcPr>
          <w:p w:rsidR="000E0DD0" w:rsidRDefault="006F4DAC" w:rsidP="000E0DD0">
            <w:pPr>
              <w:jc w:val="center"/>
            </w:pPr>
            <w:r w:rsidRPr="00315F64">
              <w:rPr>
                <w:sz w:val="16"/>
                <w:szCs w:val="16"/>
              </w:rPr>
              <w:t>FB</w:t>
            </w:r>
          </w:p>
        </w:tc>
        <w:tc>
          <w:tcPr>
            <w:tcW w:w="1062" w:type="pct"/>
            <w:vMerge w:val="restart"/>
            <w:shd w:val="clear" w:color="auto" w:fill="EAF1DD" w:themeFill="accent3" w:themeFillTint="33"/>
            <w:vAlign w:val="center"/>
          </w:tcPr>
          <w:p w:rsidR="000E0DD0" w:rsidRPr="00BA383A" w:rsidRDefault="000E0DD0" w:rsidP="000E0DD0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0E0DD0" w:rsidRPr="005114A0" w:rsidTr="00CC13CB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0E0DD0" w:rsidRPr="00AB3073" w:rsidRDefault="000E0DD0" w:rsidP="000E0DD0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7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0E0DD0" w:rsidRPr="00AB3073" w:rsidRDefault="000E0DD0" w:rsidP="000E0DD0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proofErr w:type="spellStart"/>
            <w:proofErr w:type="gram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Gör.İşl</w:t>
            </w:r>
            <w:proofErr w:type="spellEnd"/>
            <w:proofErr w:type="gramEnd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.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AB3073" w:rsidRDefault="000E0DD0" w:rsidP="000E0DD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0E0DD0" w:rsidRPr="00BA383A" w:rsidRDefault="000E0DD0" w:rsidP="000E0DD0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vMerge/>
            <w:shd w:val="clear" w:color="auto" w:fill="EAF1DD" w:themeFill="accent3" w:themeFillTint="33"/>
          </w:tcPr>
          <w:p w:rsidR="000E0DD0" w:rsidRDefault="000E0DD0" w:rsidP="000E0DD0">
            <w:pPr>
              <w:jc w:val="center"/>
            </w:pPr>
          </w:p>
        </w:tc>
        <w:tc>
          <w:tcPr>
            <w:tcW w:w="1062" w:type="pct"/>
            <w:vMerge/>
            <w:shd w:val="clear" w:color="auto" w:fill="EAF1DD" w:themeFill="accent3" w:themeFillTint="33"/>
            <w:vAlign w:val="center"/>
          </w:tcPr>
          <w:p w:rsidR="000E0DD0" w:rsidRPr="00BA383A" w:rsidRDefault="000E0DD0" w:rsidP="000E0DD0">
            <w:pPr>
              <w:pStyle w:val="AralkYok"/>
              <w:rPr>
                <w:rFonts w:cstheme="minorHAnsi"/>
                <w:sz w:val="17"/>
                <w:szCs w:val="17"/>
              </w:rPr>
            </w:pPr>
          </w:p>
        </w:tc>
      </w:tr>
      <w:tr w:rsidR="00CB6B7D" w:rsidRPr="005114A0" w:rsidTr="00646B5E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CB6B7D" w:rsidRPr="00AB3073" w:rsidRDefault="00CB6B7D" w:rsidP="00CB6B7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1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CB6B7D" w:rsidRPr="00AB3073" w:rsidRDefault="00CB6B7D" w:rsidP="00CB6B7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Yapay </w:t>
            </w:r>
            <w:proofErr w:type="gram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Zeka</w:t>
            </w:r>
            <w:proofErr w:type="gramEnd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CB6B7D" w:rsidRPr="00BA383A" w:rsidRDefault="006F4DAC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SNG</w:t>
            </w:r>
          </w:p>
        </w:tc>
        <w:tc>
          <w:tcPr>
            <w:tcW w:w="1062" w:type="pct"/>
            <w:shd w:val="clear" w:color="auto" w:fill="EAF1DD" w:themeFill="accent3" w:themeFillTint="33"/>
          </w:tcPr>
          <w:p w:rsidR="00CB6B7D" w:rsidRDefault="00CB6B7D" w:rsidP="002C58EF">
            <w:r>
              <w:rPr>
                <w:rFonts w:cstheme="minorHAnsi"/>
                <w:sz w:val="17"/>
                <w:szCs w:val="17"/>
              </w:rPr>
              <w:t>BD1</w:t>
            </w:r>
          </w:p>
        </w:tc>
      </w:tr>
      <w:tr w:rsidR="00CB6B7D" w:rsidRPr="005114A0" w:rsidTr="00646B5E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CB6B7D" w:rsidRPr="00AB3073" w:rsidRDefault="00CB6B7D" w:rsidP="00CB6B7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359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CB6B7D" w:rsidRPr="00AB3073" w:rsidRDefault="00CB6B7D" w:rsidP="00CB6B7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ilgisayar Görmesi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AB3073" w:rsidRDefault="00CB6B7D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CB6B7D" w:rsidRPr="00BA383A" w:rsidRDefault="00CB6B7D" w:rsidP="00CB6B7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CB6B7D" w:rsidRPr="00BA383A" w:rsidRDefault="006F4DAC" w:rsidP="00CB6B7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2D7867">
              <w:rPr>
                <w:sz w:val="16"/>
                <w:szCs w:val="16"/>
              </w:rPr>
              <w:t>ME</w:t>
            </w:r>
          </w:p>
        </w:tc>
        <w:tc>
          <w:tcPr>
            <w:tcW w:w="1062" w:type="pct"/>
            <w:shd w:val="clear" w:color="auto" w:fill="EAF1DD" w:themeFill="accent3" w:themeFillTint="33"/>
          </w:tcPr>
          <w:p w:rsidR="00CB6B7D" w:rsidRDefault="00CB6B7D" w:rsidP="002C58EF">
            <w:r>
              <w:rPr>
                <w:rFonts w:cstheme="minorHAnsi"/>
                <w:sz w:val="17"/>
                <w:szCs w:val="17"/>
              </w:rPr>
              <w:t>BD2</w:t>
            </w:r>
          </w:p>
        </w:tc>
      </w:tr>
      <w:tr w:rsidR="006F4DAC" w:rsidRPr="005114A0" w:rsidTr="00646B5E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6F4DAC" w:rsidRPr="00AB3073" w:rsidRDefault="006F4DAC" w:rsidP="006F4DAC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MÜ-351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6F4DAC" w:rsidRPr="00AB3073" w:rsidRDefault="006F4DAC" w:rsidP="006F4DAC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ilgi Sistemleri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6F4DAC" w:rsidRDefault="006F4DAC" w:rsidP="006F4DAC">
            <w:pPr>
              <w:jc w:val="center"/>
            </w:pPr>
            <w:r>
              <w:rPr>
                <w:sz w:val="16"/>
                <w:szCs w:val="16"/>
              </w:rPr>
              <w:t>MY</w:t>
            </w:r>
          </w:p>
        </w:tc>
        <w:tc>
          <w:tcPr>
            <w:tcW w:w="1062" w:type="pct"/>
            <w:shd w:val="clear" w:color="auto" w:fill="EAF1DD" w:themeFill="accent3" w:themeFillTint="33"/>
          </w:tcPr>
          <w:p w:rsidR="006F4DAC" w:rsidRDefault="006F4DAC" w:rsidP="006F4DAC">
            <w:r>
              <w:rPr>
                <w:rFonts w:cstheme="minorHAnsi"/>
                <w:sz w:val="17"/>
                <w:szCs w:val="17"/>
              </w:rPr>
              <w:t>BD3</w:t>
            </w:r>
          </w:p>
        </w:tc>
      </w:tr>
      <w:tr w:rsidR="006F4DAC" w:rsidRPr="005114A0" w:rsidTr="00646B5E">
        <w:trPr>
          <w:jc w:val="center"/>
        </w:trPr>
        <w:tc>
          <w:tcPr>
            <w:tcW w:w="371" w:type="pct"/>
            <w:shd w:val="clear" w:color="auto" w:fill="EAF1DD" w:themeFill="accent3" w:themeFillTint="33"/>
            <w:vAlign w:val="center"/>
          </w:tcPr>
          <w:p w:rsidR="006F4DAC" w:rsidRPr="00AB3073" w:rsidRDefault="006F4DAC" w:rsidP="006F4DAC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MTH-351</w:t>
            </w:r>
          </w:p>
        </w:tc>
        <w:tc>
          <w:tcPr>
            <w:tcW w:w="1187" w:type="pct"/>
            <w:shd w:val="clear" w:color="auto" w:fill="EAF1DD" w:themeFill="accent3" w:themeFillTint="33"/>
            <w:vAlign w:val="center"/>
          </w:tcPr>
          <w:p w:rsidR="006F4DAC" w:rsidRPr="00AB3073" w:rsidRDefault="006F4DAC" w:rsidP="006F4DAC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proofErr w:type="spellStart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RCoS</w:t>
            </w:r>
            <w:proofErr w:type="spellEnd"/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+ İşletim Sistemi ve Uygulamaları (T.S)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AB3073" w:rsidRDefault="006F4DAC" w:rsidP="006F4DAC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EAF1DD" w:themeFill="accent3" w:themeFillTint="33"/>
          </w:tcPr>
          <w:p w:rsidR="006F4DAC" w:rsidRPr="00BA383A" w:rsidRDefault="006F4DAC" w:rsidP="006F4DAC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EAF1DD" w:themeFill="accent3" w:themeFillTint="33"/>
          </w:tcPr>
          <w:p w:rsidR="006F4DAC" w:rsidRDefault="006F4DAC" w:rsidP="006F4DAC">
            <w:pPr>
              <w:jc w:val="center"/>
            </w:pPr>
            <w:r w:rsidRPr="007559E5">
              <w:rPr>
                <w:sz w:val="16"/>
                <w:szCs w:val="16"/>
              </w:rPr>
              <w:t>ZK</w:t>
            </w:r>
          </w:p>
        </w:tc>
        <w:tc>
          <w:tcPr>
            <w:tcW w:w="1062" w:type="pct"/>
            <w:shd w:val="clear" w:color="auto" w:fill="EAF1DD" w:themeFill="accent3" w:themeFillTint="33"/>
          </w:tcPr>
          <w:p w:rsidR="006F4DAC" w:rsidRDefault="006F4DAC" w:rsidP="006F4DAC">
            <w:r>
              <w:rPr>
                <w:rFonts w:cstheme="minorHAnsi"/>
                <w:sz w:val="17"/>
                <w:szCs w:val="17"/>
              </w:rPr>
              <w:t>BD6</w:t>
            </w:r>
          </w:p>
        </w:tc>
      </w:tr>
      <w:tr w:rsidR="00CC13CB" w:rsidRPr="005114A0" w:rsidTr="00CC13CB">
        <w:trPr>
          <w:trHeight w:val="201"/>
          <w:jc w:val="center"/>
        </w:trPr>
        <w:tc>
          <w:tcPr>
            <w:tcW w:w="371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eastAsia="Times New Roman" w:cstheme="minorHAnsi"/>
                <w:sz w:val="17"/>
                <w:szCs w:val="17"/>
                <w:lang w:eastAsia="tr-TR"/>
              </w:rPr>
            </w:pPr>
          </w:p>
        </w:tc>
        <w:tc>
          <w:tcPr>
            <w:tcW w:w="1187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4D741D">
            <w:pPr>
              <w:pStyle w:val="AralkYok"/>
              <w:jc w:val="center"/>
              <w:rPr>
                <w:rFonts w:eastAsia="Times New Roman" w:cstheme="minorHAnsi"/>
                <w:sz w:val="17"/>
                <w:szCs w:val="17"/>
                <w:lang w:eastAsia="tr-TR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A6A6A6" w:themeFill="background1" w:themeFillShade="A6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1062" w:type="pct"/>
            <w:shd w:val="clear" w:color="auto" w:fill="A6A6A6" w:themeFill="background1" w:themeFillShade="A6"/>
            <w:vAlign w:val="center"/>
          </w:tcPr>
          <w:p w:rsidR="00CC13CB" w:rsidRPr="00BA383A" w:rsidRDefault="00CC13CB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</w:p>
        </w:tc>
      </w:tr>
      <w:tr w:rsidR="00CC13CB" w:rsidRPr="005114A0" w:rsidTr="00CC13CB">
        <w:trPr>
          <w:trHeight w:val="206"/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Arial Unicode MS" w:cstheme="minorHAnsi"/>
                <w:sz w:val="17"/>
                <w:szCs w:val="17"/>
                <w:lang w:eastAsia="tr-TR"/>
              </w:rPr>
              <w:t>BMÜ-431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 xml:space="preserve">Bilgisayar Sistemleri </w:t>
            </w:r>
            <w:proofErr w:type="spell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Lab</w:t>
            </w:r>
            <w:proofErr w:type="spell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.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8D444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7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SG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trHeight w:val="214"/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Arial Unicode MS" w:cstheme="minorHAnsi"/>
                <w:sz w:val="17"/>
                <w:szCs w:val="17"/>
                <w:lang w:eastAsia="tr-TR"/>
              </w:rPr>
              <w:t>BMÜ-401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Bilgisayar Müh. Tasarım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cstheme="minorHAnsi"/>
                <w:sz w:val="17"/>
                <w:szCs w:val="17"/>
              </w:rPr>
              <w:t>13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proofErr w:type="gramStart"/>
            <w:r w:rsidRPr="00206304">
              <w:rPr>
                <w:sz w:val="16"/>
                <w:szCs w:val="16"/>
              </w:rPr>
              <w:t>EG,FB</w:t>
            </w:r>
            <w:proofErr w:type="gramEnd"/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CB6B7D">
              <w:rPr>
                <w:rFonts w:cstheme="minorHAnsi"/>
                <w:sz w:val="17"/>
                <w:szCs w:val="17"/>
              </w:rPr>
              <w:t>BD4, BD7</w:t>
            </w:r>
          </w:p>
        </w:tc>
      </w:tr>
      <w:tr w:rsidR="00CC13CB" w:rsidRPr="005114A0" w:rsidTr="00CB6B7D">
        <w:trPr>
          <w:trHeight w:val="207"/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Arial Unicode MS" w:cstheme="minorHAnsi"/>
                <w:sz w:val="17"/>
                <w:szCs w:val="17"/>
                <w:lang w:eastAsia="tr-TR"/>
              </w:rPr>
              <w:t>BMÜ-425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İnternet Programlama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7069AB" w:rsidP="007069AB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7</w:t>
            </w:r>
            <w:r w:rsidR="007B4397">
              <w:rPr>
                <w:rFonts w:cstheme="minorHAnsi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proofErr w:type="gramStart"/>
            <w:r w:rsidRPr="00206304">
              <w:rPr>
                <w:sz w:val="16"/>
                <w:szCs w:val="16"/>
              </w:rPr>
              <w:t>SNG.ME</w:t>
            </w:r>
            <w:proofErr w:type="gramEnd"/>
            <w:r w:rsidRPr="00206304">
              <w:rPr>
                <w:sz w:val="16"/>
                <w:szCs w:val="16"/>
              </w:rPr>
              <w:t>,MY,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A43BF">
            <w:pPr>
              <w:pStyle w:val="AralkYok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BD1, BD4,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F34C0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F34C03">
              <w:rPr>
                <w:rFonts w:eastAsia="Arial Unicode MS" w:cstheme="minorHAnsi"/>
                <w:sz w:val="17"/>
                <w:szCs w:val="17"/>
                <w:lang w:eastAsia="tr-TR"/>
              </w:rPr>
              <w:t>BMÜ-411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F34C0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F34C03">
              <w:rPr>
                <w:rFonts w:eastAsia="Times New Roman" w:cstheme="minorHAnsi"/>
                <w:sz w:val="17"/>
                <w:szCs w:val="17"/>
                <w:lang w:eastAsia="tr-TR"/>
              </w:rPr>
              <w:t>Simülasyon ve Modelleme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7669F7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F34C03">
              <w:rPr>
                <w:rFonts w:cstheme="minorHAnsi"/>
                <w:sz w:val="17"/>
                <w:szCs w:val="17"/>
              </w:rPr>
              <w:t>17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F34C0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proofErr w:type="gramStart"/>
            <w:r w:rsidRPr="00206304">
              <w:rPr>
                <w:sz w:val="16"/>
                <w:szCs w:val="16"/>
              </w:rPr>
              <w:t>ME,ZK</w:t>
            </w:r>
            <w:proofErr w:type="gramEnd"/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CB6B7D">
              <w:rPr>
                <w:rFonts w:cstheme="minorHAnsi"/>
                <w:sz w:val="17"/>
                <w:szCs w:val="17"/>
              </w:rPr>
              <w:t>BD4, 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  <w:t>BMÜ-495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  <w:t>İş Hukuku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7669F7">
            <w:pPr>
              <w:pStyle w:val="AralkYok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356C21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cstheme="minorHAnsi"/>
                <w:color w:val="FF0000"/>
                <w:sz w:val="17"/>
                <w:szCs w:val="17"/>
              </w:rPr>
              <w:t>16</w:t>
            </w:r>
            <w:r w:rsidR="007669F7" w:rsidRPr="00AB3073">
              <w:rPr>
                <w:rFonts w:cstheme="minorHAnsi"/>
                <w:color w:val="FF0000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864CA7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864CA7">
              <w:rPr>
                <w:color w:val="FF0000"/>
                <w:sz w:val="16"/>
                <w:szCs w:val="16"/>
              </w:rPr>
              <w:t>FB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CB6B7D">
              <w:rPr>
                <w:rFonts w:cstheme="minorHAnsi"/>
                <w:color w:val="FF0000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Arial Unicode MS" w:cstheme="minorHAnsi"/>
                <w:sz w:val="17"/>
                <w:szCs w:val="17"/>
                <w:lang w:eastAsia="tr-TR"/>
              </w:rPr>
              <w:t>BMÜ-491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BA383A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Fikri ve Sınai Mülk. (</w:t>
            </w:r>
            <w:proofErr w:type="spellStart"/>
            <w:proofErr w:type="gramStart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Sos.Seç</w:t>
            </w:r>
            <w:proofErr w:type="spellEnd"/>
            <w:proofErr w:type="gramEnd"/>
            <w:r w:rsidRPr="00BA383A">
              <w:rPr>
                <w:rFonts w:eastAsia="Times New Roman" w:cstheme="minorHAnsi"/>
                <w:sz w:val="17"/>
                <w:szCs w:val="17"/>
                <w:lang w:eastAsia="tr-TR"/>
              </w:rPr>
              <w:t>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8D4440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18</w:t>
            </w:r>
            <w:r w:rsidR="00CC13CB" w:rsidRPr="00BA383A">
              <w:rPr>
                <w:rFonts w:cstheme="minorHAnsi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MY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CB6B7D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CB6B7D"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BMÜ-459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Bilgisayar Mimarisi 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0B606C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4.3</w:t>
            </w:r>
            <w:r w:rsidR="00CC13CB" w:rsidRPr="00AB3073">
              <w:rPr>
                <w:rFonts w:cstheme="minorHAnsi"/>
                <w:sz w:val="17"/>
                <w:szCs w:val="17"/>
              </w:rPr>
              <w:t>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SG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6F35"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BMÜ-453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Veri Madenciliği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A52D60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AB299F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8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EG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6F35"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BMÜ-451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Duyarga Ağları</w:t>
            </w: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A52D60">
            <w:pPr>
              <w:pStyle w:val="AralkYok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5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SNG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6F35"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color w:val="FF0000"/>
                <w:sz w:val="17"/>
                <w:szCs w:val="17"/>
                <w:lang w:eastAsia="tr-TR"/>
              </w:rPr>
              <w:t>BMÜ-459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</w:pPr>
            <w:proofErr w:type="spellStart"/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>Blokzincir</w:t>
            </w:r>
            <w:proofErr w:type="spellEnd"/>
            <w:r w:rsidRPr="00AB3073">
              <w:rPr>
                <w:rFonts w:eastAsia="Times New Roman" w:cstheme="minorHAnsi"/>
                <w:color w:val="FF0000"/>
                <w:sz w:val="17"/>
                <w:szCs w:val="17"/>
                <w:lang w:eastAsia="tr-TR"/>
              </w:rPr>
              <w:t xml:space="preserve"> Teknolojisi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BB7C61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  <w:r w:rsidRPr="00AB3073">
              <w:rPr>
                <w:rFonts w:cstheme="minorHAnsi"/>
                <w:color w:val="FF0000"/>
                <w:sz w:val="17"/>
                <w:szCs w:val="17"/>
              </w:rPr>
              <w:t>17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864CA7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864CA7">
              <w:rPr>
                <w:color w:val="FF0000"/>
                <w:sz w:val="16"/>
                <w:szCs w:val="16"/>
              </w:rPr>
              <w:t>EG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2C58EF">
              <w:rPr>
                <w:rFonts w:cstheme="minorHAnsi"/>
                <w:color w:val="FF0000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BMÜ-459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 xml:space="preserve">Medikal Görüntü İşleme </w:t>
            </w: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E254B9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1</w:t>
            </w:r>
            <w:r w:rsidR="00CC13CB" w:rsidRPr="00AB3073">
              <w:rPr>
                <w:rFonts w:cstheme="minorHAnsi"/>
                <w:sz w:val="17"/>
                <w:szCs w:val="17"/>
              </w:rPr>
              <w:t>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C7659A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ZK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6F35">
              <w:rPr>
                <w:rFonts w:cstheme="minorHAnsi"/>
                <w:sz w:val="17"/>
                <w:szCs w:val="17"/>
              </w:rPr>
              <w:t>BD7</w:t>
            </w:r>
          </w:p>
        </w:tc>
      </w:tr>
      <w:tr w:rsidR="00CC13CB" w:rsidRPr="005114A0" w:rsidTr="00CC13CB">
        <w:trPr>
          <w:jc w:val="center"/>
        </w:trPr>
        <w:tc>
          <w:tcPr>
            <w:tcW w:w="371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>BMÜ-463</w:t>
            </w:r>
          </w:p>
        </w:tc>
        <w:tc>
          <w:tcPr>
            <w:tcW w:w="1187" w:type="pct"/>
            <w:shd w:val="clear" w:color="auto" w:fill="DBE5F1" w:themeFill="accent1" w:themeFillTint="33"/>
            <w:vAlign w:val="center"/>
          </w:tcPr>
          <w:p w:rsidR="00CC13CB" w:rsidRPr="00AB3073" w:rsidRDefault="00CC13CB" w:rsidP="004D741D">
            <w:pPr>
              <w:pStyle w:val="AralkYok"/>
              <w:rPr>
                <w:rFonts w:eastAsia="Arial Unicode MS" w:cstheme="minorHAnsi"/>
                <w:sz w:val="17"/>
                <w:szCs w:val="17"/>
                <w:lang w:eastAsia="tr-TR"/>
              </w:rPr>
            </w:pPr>
            <w:r w:rsidRPr="00AB3073">
              <w:rPr>
                <w:rFonts w:eastAsia="Arial Unicode MS" w:cstheme="minorHAnsi"/>
                <w:sz w:val="17"/>
                <w:szCs w:val="17"/>
                <w:lang w:eastAsia="tr-TR"/>
              </w:rPr>
              <w:t xml:space="preserve">Dağıtık Sistemler </w:t>
            </w:r>
            <w:r w:rsidRPr="00AB3073">
              <w:rPr>
                <w:rFonts w:eastAsia="Times New Roman" w:cstheme="minorHAnsi"/>
                <w:sz w:val="17"/>
                <w:szCs w:val="17"/>
                <w:lang w:eastAsia="tr-TR"/>
              </w:rPr>
              <w:t>(T.S)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BB7C61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 w:rsidRPr="00AB3073">
              <w:rPr>
                <w:rFonts w:cstheme="minorHAnsi"/>
                <w:sz w:val="17"/>
                <w:szCs w:val="17"/>
              </w:rPr>
              <w:t>18.00</w:t>
            </w: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AB3073" w:rsidRDefault="00CC13CB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229" w:type="pct"/>
            <w:shd w:val="clear" w:color="auto" w:fill="DBE5F1" w:themeFill="accent1" w:themeFillTint="33"/>
          </w:tcPr>
          <w:p w:rsidR="00CC13CB" w:rsidRPr="00BA383A" w:rsidRDefault="00CC13CB" w:rsidP="004D741D">
            <w:pPr>
              <w:pStyle w:val="AralkYok"/>
              <w:jc w:val="center"/>
              <w:rPr>
                <w:rFonts w:cstheme="minorHAnsi"/>
                <w:color w:val="FF0000"/>
                <w:sz w:val="17"/>
                <w:szCs w:val="17"/>
              </w:rPr>
            </w:pPr>
          </w:p>
        </w:tc>
        <w:tc>
          <w:tcPr>
            <w:tcW w:w="775" w:type="pct"/>
            <w:shd w:val="clear" w:color="auto" w:fill="DBE5F1" w:themeFill="accent1" w:themeFillTint="33"/>
          </w:tcPr>
          <w:p w:rsidR="00CC13CB" w:rsidRPr="00BA383A" w:rsidRDefault="00C7659A" w:rsidP="004D741D">
            <w:pPr>
              <w:pStyle w:val="AralkYok"/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FB</w:t>
            </w:r>
          </w:p>
        </w:tc>
        <w:tc>
          <w:tcPr>
            <w:tcW w:w="1062" w:type="pct"/>
            <w:shd w:val="clear" w:color="auto" w:fill="DBE5F1" w:themeFill="accent1" w:themeFillTint="33"/>
            <w:vAlign w:val="center"/>
          </w:tcPr>
          <w:p w:rsidR="00CC13CB" w:rsidRPr="00BA383A" w:rsidRDefault="00BA6F35" w:rsidP="002C58EF">
            <w:pPr>
              <w:pStyle w:val="AralkYok"/>
              <w:rPr>
                <w:rFonts w:cstheme="minorHAnsi"/>
                <w:sz w:val="17"/>
                <w:szCs w:val="17"/>
              </w:rPr>
            </w:pPr>
            <w:r w:rsidRPr="00BA6F35">
              <w:rPr>
                <w:rFonts w:cstheme="minorHAnsi"/>
                <w:sz w:val="17"/>
                <w:szCs w:val="17"/>
              </w:rPr>
              <w:t>BD7</w:t>
            </w:r>
          </w:p>
        </w:tc>
      </w:tr>
    </w:tbl>
    <w:p w:rsidR="00F20EFD" w:rsidRDefault="00F20EFD" w:rsidP="00BA7677">
      <w:pPr>
        <w:spacing w:line="240" w:lineRule="auto"/>
      </w:pPr>
    </w:p>
    <w:sectPr w:rsidR="00F20EFD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D96" w:rsidRDefault="00BA1D96" w:rsidP="005E4727">
      <w:pPr>
        <w:spacing w:after="0" w:line="240" w:lineRule="auto"/>
      </w:pPr>
      <w:r>
        <w:separator/>
      </w:r>
    </w:p>
  </w:endnote>
  <w:endnote w:type="continuationSeparator" w:id="0">
    <w:p w:rsidR="00BA1D96" w:rsidRDefault="00BA1D96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D96" w:rsidRDefault="00BA1D96" w:rsidP="005E4727">
      <w:pPr>
        <w:spacing w:after="0" w:line="240" w:lineRule="auto"/>
      </w:pPr>
      <w:r>
        <w:separator/>
      </w:r>
    </w:p>
  </w:footnote>
  <w:footnote w:type="continuationSeparator" w:id="0">
    <w:p w:rsidR="00BA1D96" w:rsidRDefault="00BA1D96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1269E"/>
    <w:rsid w:val="000137AC"/>
    <w:rsid w:val="000138CD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50F8A"/>
    <w:rsid w:val="00062AC5"/>
    <w:rsid w:val="00063D41"/>
    <w:rsid w:val="00064D42"/>
    <w:rsid w:val="00073D9B"/>
    <w:rsid w:val="00077A4A"/>
    <w:rsid w:val="00081F9F"/>
    <w:rsid w:val="000858A5"/>
    <w:rsid w:val="00086F2F"/>
    <w:rsid w:val="00095BCC"/>
    <w:rsid w:val="000A02AF"/>
    <w:rsid w:val="000A170D"/>
    <w:rsid w:val="000A65FD"/>
    <w:rsid w:val="000A66BC"/>
    <w:rsid w:val="000B2069"/>
    <w:rsid w:val="000B2CA2"/>
    <w:rsid w:val="000B606C"/>
    <w:rsid w:val="000B6EBD"/>
    <w:rsid w:val="000B75EE"/>
    <w:rsid w:val="000C2544"/>
    <w:rsid w:val="000C5D5A"/>
    <w:rsid w:val="000D1F2E"/>
    <w:rsid w:val="000E0DD0"/>
    <w:rsid w:val="000E3B39"/>
    <w:rsid w:val="000E6D23"/>
    <w:rsid w:val="000F513E"/>
    <w:rsid w:val="000F6D4D"/>
    <w:rsid w:val="00102A8F"/>
    <w:rsid w:val="001070AC"/>
    <w:rsid w:val="00112115"/>
    <w:rsid w:val="00113906"/>
    <w:rsid w:val="001139E1"/>
    <w:rsid w:val="00114795"/>
    <w:rsid w:val="00116D87"/>
    <w:rsid w:val="0012090F"/>
    <w:rsid w:val="001221D5"/>
    <w:rsid w:val="00124E62"/>
    <w:rsid w:val="001270D4"/>
    <w:rsid w:val="00134D45"/>
    <w:rsid w:val="00141851"/>
    <w:rsid w:val="00141AA0"/>
    <w:rsid w:val="00144448"/>
    <w:rsid w:val="001502CF"/>
    <w:rsid w:val="00150C79"/>
    <w:rsid w:val="00155644"/>
    <w:rsid w:val="00157540"/>
    <w:rsid w:val="00157C5B"/>
    <w:rsid w:val="00160150"/>
    <w:rsid w:val="00163C3C"/>
    <w:rsid w:val="0016420C"/>
    <w:rsid w:val="00171555"/>
    <w:rsid w:val="00174DE9"/>
    <w:rsid w:val="00175CD3"/>
    <w:rsid w:val="001828B8"/>
    <w:rsid w:val="001853D5"/>
    <w:rsid w:val="001950C7"/>
    <w:rsid w:val="00195AC3"/>
    <w:rsid w:val="0019790F"/>
    <w:rsid w:val="00197DFC"/>
    <w:rsid w:val="001A0232"/>
    <w:rsid w:val="001A29FC"/>
    <w:rsid w:val="001A374D"/>
    <w:rsid w:val="001B00A2"/>
    <w:rsid w:val="001B3F23"/>
    <w:rsid w:val="001B532B"/>
    <w:rsid w:val="001C080F"/>
    <w:rsid w:val="001C089A"/>
    <w:rsid w:val="001C0C3D"/>
    <w:rsid w:val="001C0F09"/>
    <w:rsid w:val="001C2EED"/>
    <w:rsid w:val="001C43FE"/>
    <w:rsid w:val="001D3143"/>
    <w:rsid w:val="001D3606"/>
    <w:rsid w:val="001D3678"/>
    <w:rsid w:val="001D4069"/>
    <w:rsid w:val="001E12B2"/>
    <w:rsid w:val="001E39D2"/>
    <w:rsid w:val="001E40CE"/>
    <w:rsid w:val="001F1464"/>
    <w:rsid w:val="001F5E38"/>
    <w:rsid w:val="00204402"/>
    <w:rsid w:val="002056BF"/>
    <w:rsid w:val="00211980"/>
    <w:rsid w:val="00215D8D"/>
    <w:rsid w:val="00217655"/>
    <w:rsid w:val="00226E0A"/>
    <w:rsid w:val="0023557F"/>
    <w:rsid w:val="0023709A"/>
    <w:rsid w:val="00241146"/>
    <w:rsid w:val="00241CCD"/>
    <w:rsid w:val="00242E62"/>
    <w:rsid w:val="00244847"/>
    <w:rsid w:val="00250B2B"/>
    <w:rsid w:val="002521EE"/>
    <w:rsid w:val="00254C25"/>
    <w:rsid w:val="00255FC4"/>
    <w:rsid w:val="002656C0"/>
    <w:rsid w:val="0027123F"/>
    <w:rsid w:val="002725BF"/>
    <w:rsid w:val="00272A26"/>
    <w:rsid w:val="00277398"/>
    <w:rsid w:val="0028317B"/>
    <w:rsid w:val="0028627F"/>
    <w:rsid w:val="00291D4B"/>
    <w:rsid w:val="0029618B"/>
    <w:rsid w:val="00296728"/>
    <w:rsid w:val="002A2321"/>
    <w:rsid w:val="002A43BF"/>
    <w:rsid w:val="002A6E20"/>
    <w:rsid w:val="002B53F9"/>
    <w:rsid w:val="002B6F89"/>
    <w:rsid w:val="002C0465"/>
    <w:rsid w:val="002C2778"/>
    <w:rsid w:val="002C58EF"/>
    <w:rsid w:val="002C6949"/>
    <w:rsid w:val="002D1B90"/>
    <w:rsid w:val="002D4574"/>
    <w:rsid w:val="002D77EC"/>
    <w:rsid w:val="002E05CE"/>
    <w:rsid w:val="002F1DE4"/>
    <w:rsid w:val="002F61DC"/>
    <w:rsid w:val="0030557C"/>
    <w:rsid w:val="00306492"/>
    <w:rsid w:val="00307AEF"/>
    <w:rsid w:val="0031425B"/>
    <w:rsid w:val="00316B83"/>
    <w:rsid w:val="0032037E"/>
    <w:rsid w:val="003206C6"/>
    <w:rsid w:val="00323818"/>
    <w:rsid w:val="00325760"/>
    <w:rsid w:val="00325EEF"/>
    <w:rsid w:val="00326A14"/>
    <w:rsid w:val="0033020D"/>
    <w:rsid w:val="003336B7"/>
    <w:rsid w:val="00342233"/>
    <w:rsid w:val="00342F77"/>
    <w:rsid w:val="003445DA"/>
    <w:rsid w:val="00345C8B"/>
    <w:rsid w:val="00346811"/>
    <w:rsid w:val="00346E8A"/>
    <w:rsid w:val="00350589"/>
    <w:rsid w:val="00356C21"/>
    <w:rsid w:val="00356CF6"/>
    <w:rsid w:val="003620F7"/>
    <w:rsid w:val="00367771"/>
    <w:rsid w:val="0037208D"/>
    <w:rsid w:val="0037292B"/>
    <w:rsid w:val="0038043A"/>
    <w:rsid w:val="003810BB"/>
    <w:rsid w:val="00385191"/>
    <w:rsid w:val="003A2006"/>
    <w:rsid w:val="003B0B08"/>
    <w:rsid w:val="003B18E2"/>
    <w:rsid w:val="003D4976"/>
    <w:rsid w:val="003D5C6C"/>
    <w:rsid w:val="003E12BE"/>
    <w:rsid w:val="003E2306"/>
    <w:rsid w:val="003E7FC3"/>
    <w:rsid w:val="003F1058"/>
    <w:rsid w:val="003F146D"/>
    <w:rsid w:val="003F2393"/>
    <w:rsid w:val="003F4724"/>
    <w:rsid w:val="0040343A"/>
    <w:rsid w:val="00405693"/>
    <w:rsid w:val="00405BF6"/>
    <w:rsid w:val="00406480"/>
    <w:rsid w:val="00412E5E"/>
    <w:rsid w:val="00413FF3"/>
    <w:rsid w:val="004164B1"/>
    <w:rsid w:val="00420729"/>
    <w:rsid w:val="00423932"/>
    <w:rsid w:val="0042573A"/>
    <w:rsid w:val="00427AD2"/>
    <w:rsid w:val="004303E2"/>
    <w:rsid w:val="004312B5"/>
    <w:rsid w:val="00431FCC"/>
    <w:rsid w:val="00432106"/>
    <w:rsid w:val="00432483"/>
    <w:rsid w:val="004378E9"/>
    <w:rsid w:val="00447621"/>
    <w:rsid w:val="00447FFB"/>
    <w:rsid w:val="00450BFE"/>
    <w:rsid w:val="00451020"/>
    <w:rsid w:val="004623CF"/>
    <w:rsid w:val="0046407C"/>
    <w:rsid w:val="00464473"/>
    <w:rsid w:val="00466CAD"/>
    <w:rsid w:val="004678CB"/>
    <w:rsid w:val="004725B9"/>
    <w:rsid w:val="00474049"/>
    <w:rsid w:val="00480085"/>
    <w:rsid w:val="00480AEF"/>
    <w:rsid w:val="004821D4"/>
    <w:rsid w:val="00483E44"/>
    <w:rsid w:val="00484041"/>
    <w:rsid w:val="004857E7"/>
    <w:rsid w:val="00494C35"/>
    <w:rsid w:val="004A1258"/>
    <w:rsid w:val="004B2992"/>
    <w:rsid w:val="004B6E6E"/>
    <w:rsid w:val="004B71A5"/>
    <w:rsid w:val="004C088A"/>
    <w:rsid w:val="004C39F3"/>
    <w:rsid w:val="004C5977"/>
    <w:rsid w:val="004C5EA4"/>
    <w:rsid w:val="004D302E"/>
    <w:rsid w:val="004D4FF8"/>
    <w:rsid w:val="004D741D"/>
    <w:rsid w:val="004E07C0"/>
    <w:rsid w:val="004E29F5"/>
    <w:rsid w:val="004E4E47"/>
    <w:rsid w:val="004E4FA0"/>
    <w:rsid w:val="004E5734"/>
    <w:rsid w:val="004E600B"/>
    <w:rsid w:val="004E7584"/>
    <w:rsid w:val="004E77FD"/>
    <w:rsid w:val="004F06A4"/>
    <w:rsid w:val="004F50D6"/>
    <w:rsid w:val="005010BC"/>
    <w:rsid w:val="00501B5A"/>
    <w:rsid w:val="00501FDB"/>
    <w:rsid w:val="005114A0"/>
    <w:rsid w:val="00514EEA"/>
    <w:rsid w:val="00515A96"/>
    <w:rsid w:val="00516B5A"/>
    <w:rsid w:val="0052023C"/>
    <w:rsid w:val="005232F3"/>
    <w:rsid w:val="00525B10"/>
    <w:rsid w:val="00533C2E"/>
    <w:rsid w:val="005371A3"/>
    <w:rsid w:val="00542BF0"/>
    <w:rsid w:val="00546A8D"/>
    <w:rsid w:val="005541B6"/>
    <w:rsid w:val="005553F7"/>
    <w:rsid w:val="005565AD"/>
    <w:rsid w:val="005571C1"/>
    <w:rsid w:val="00557DF8"/>
    <w:rsid w:val="00560901"/>
    <w:rsid w:val="005616DD"/>
    <w:rsid w:val="00561966"/>
    <w:rsid w:val="00564E59"/>
    <w:rsid w:val="00570667"/>
    <w:rsid w:val="00581F8E"/>
    <w:rsid w:val="00582565"/>
    <w:rsid w:val="00584D99"/>
    <w:rsid w:val="00585C34"/>
    <w:rsid w:val="00586F6E"/>
    <w:rsid w:val="005927B5"/>
    <w:rsid w:val="00593A89"/>
    <w:rsid w:val="005A0280"/>
    <w:rsid w:val="005A5217"/>
    <w:rsid w:val="005C21A6"/>
    <w:rsid w:val="005C5081"/>
    <w:rsid w:val="005D1821"/>
    <w:rsid w:val="005D1C0F"/>
    <w:rsid w:val="005D5267"/>
    <w:rsid w:val="005E4727"/>
    <w:rsid w:val="005F08D5"/>
    <w:rsid w:val="005F2DB4"/>
    <w:rsid w:val="005F36B5"/>
    <w:rsid w:val="005F4B55"/>
    <w:rsid w:val="00601F44"/>
    <w:rsid w:val="00603766"/>
    <w:rsid w:val="006041B1"/>
    <w:rsid w:val="00610B64"/>
    <w:rsid w:val="00612435"/>
    <w:rsid w:val="00612476"/>
    <w:rsid w:val="00625ADC"/>
    <w:rsid w:val="00626732"/>
    <w:rsid w:val="00627992"/>
    <w:rsid w:val="00630F7E"/>
    <w:rsid w:val="00631D6F"/>
    <w:rsid w:val="006334A5"/>
    <w:rsid w:val="00634475"/>
    <w:rsid w:val="0063727C"/>
    <w:rsid w:val="0064039D"/>
    <w:rsid w:val="00642796"/>
    <w:rsid w:val="00647A2D"/>
    <w:rsid w:val="00650148"/>
    <w:rsid w:val="006521D7"/>
    <w:rsid w:val="0066704A"/>
    <w:rsid w:val="0066794A"/>
    <w:rsid w:val="00667DE4"/>
    <w:rsid w:val="006722AB"/>
    <w:rsid w:val="00673719"/>
    <w:rsid w:val="00676957"/>
    <w:rsid w:val="00682556"/>
    <w:rsid w:val="0068288F"/>
    <w:rsid w:val="00682CFB"/>
    <w:rsid w:val="00683ADB"/>
    <w:rsid w:val="00690BF4"/>
    <w:rsid w:val="006913C0"/>
    <w:rsid w:val="0069214D"/>
    <w:rsid w:val="006931C7"/>
    <w:rsid w:val="00695918"/>
    <w:rsid w:val="006974CB"/>
    <w:rsid w:val="006A030A"/>
    <w:rsid w:val="006A18D0"/>
    <w:rsid w:val="006A19A0"/>
    <w:rsid w:val="006A238B"/>
    <w:rsid w:val="006A3376"/>
    <w:rsid w:val="006A4C1A"/>
    <w:rsid w:val="006B2C45"/>
    <w:rsid w:val="006B2E79"/>
    <w:rsid w:val="006C09F9"/>
    <w:rsid w:val="006C3427"/>
    <w:rsid w:val="006C4ED6"/>
    <w:rsid w:val="006C615B"/>
    <w:rsid w:val="006D0D5D"/>
    <w:rsid w:val="006D2A73"/>
    <w:rsid w:val="006F2ED7"/>
    <w:rsid w:val="006F31FC"/>
    <w:rsid w:val="006F3D36"/>
    <w:rsid w:val="006F4DAC"/>
    <w:rsid w:val="006F59F4"/>
    <w:rsid w:val="006F6C29"/>
    <w:rsid w:val="007005CD"/>
    <w:rsid w:val="00701D32"/>
    <w:rsid w:val="007021E6"/>
    <w:rsid w:val="007025B0"/>
    <w:rsid w:val="007069AB"/>
    <w:rsid w:val="0071281F"/>
    <w:rsid w:val="00722D22"/>
    <w:rsid w:val="0072308B"/>
    <w:rsid w:val="007249AB"/>
    <w:rsid w:val="00724E99"/>
    <w:rsid w:val="00727009"/>
    <w:rsid w:val="0073107C"/>
    <w:rsid w:val="007327F6"/>
    <w:rsid w:val="00743CAE"/>
    <w:rsid w:val="007467C0"/>
    <w:rsid w:val="00751F46"/>
    <w:rsid w:val="00752B9D"/>
    <w:rsid w:val="0075324B"/>
    <w:rsid w:val="00753A3B"/>
    <w:rsid w:val="007560CA"/>
    <w:rsid w:val="00761FA5"/>
    <w:rsid w:val="00762D42"/>
    <w:rsid w:val="00763053"/>
    <w:rsid w:val="0076353E"/>
    <w:rsid w:val="00763D55"/>
    <w:rsid w:val="007655E6"/>
    <w:rsid w:val="0076657A"/>
    <w:rsid w:val="0076667D"/>
    <w:rsid w:val="007669F7"/>
    <w:rsid w:val="007741C2"/>
    <w:rsid w:val="007866BF"/>
    <w:rsid w:val="0079247E"/>
    <w:rsid w:val="007937B3"/>
    <w:rsid w:val="007941A7"/>
    <w:rsid w:val="00794AEB"/>
    <w:rsid w:val="007960D5"/>
    <w:rsid w:val="007967B9"/>
    <w:rsid w:val="007A1288"/>
    <w:rsid w:val="007A151D"/>
    <w:rsid w:val="007A4F37"/>
    <w:rsid w:val="007A5117"/>
    <w:rsid w:val="007A568B"/>
    <w:rsid w:val="007A61D8"/>
    <w:rsid w:val="007B4397"/>
    <w:rsid w:val="007B4E69"/>
    <w:rsid w:val="007B4F9E"/>
    <w:rsid w:val="007B6D61"/>
    <w:rsid w:val="007C2088"/>
    <w:rsid w:val="007C23E3"/>
    <w:rsid w:val="007C33B1"/>
    <w:rsid w:val="007C4485"/>
    <w:rsid w:val="007E0E0F"/>
    <w:rsid w:val="007E1C93"/>
    <w:rsid w:val="007E38C0"/>
    <w:rsid w:val="007E615E"/>
    <w:rsid w:val="007F08F9"/>
    <w:rsid w:val="007F3B04"/>
    <w:rsid w:val="007F60A4"/>
    <w:rsid w:val="0080381D"/>
    <w:rsid w:val="008067C1"/>
    <w:rsid w:val="008112B1"/>
    <w:rsid w:val="00812D22"/>
    <w:rsid w:val="00821F4F"/>
    <w:rsid w:val="008248DE"/>
    <w:rsid w:val="008253EB"/>
    <w:rsid w:val="00830AA8"/>
    <w:rsid w:val="00831A84"/>
    <w:rsid w:val="00831B07"/>
    <w:rsid w:val="0083407E"/>
    <w:rsid w:val="008405A4"/>
    <w:rsid w:val="0084298E"/>
    <w:rsid w:val="00845A85"/>
    <w:rsid w:val="0085626A"/>
    <w:rsid w:val="00862BE1"/>
    <w:rsid w:val="00862C1F"/>
    <w:rsid w:val="00864CA7"/>
    <w:rsid w:val="0087104C"/>
    <w:rsid w:val="008711CB"/>
    <w:rsid w:val="00872A38"/>
    <w:rsid w:val="00876C74"/>
    <w:rsid w:val="00894BE3"/>
    <w:rsid w:val="00895821"/>
    <w:rsid w:val="008976B2"/>
    <w:rsid w:val="008A01C4"/>
    <w:rsid w:val="008A4D81"/>
    <w:rsid w:val="008A7533"/>
    <w:rsid w:val="008A76CC"/>
    <w:rsid w:val="008A7C2D"/>
    <w:rsid w:val="008B31C8"/>
    <w:rsid w:val="008B71AB"/>
    <w:rsid w:val="008C12A9"/>
    <w:rsid w:val="008C27E7"/>
    <w:rsid w:val="008C316E"/>
    <w:rsid w:val="008D4440"/>
    <w:rsid w:val="008D5901"/>
    <w:rsid w:val="008E3AA8"/>
    <w:rsid w:val="008F21FB"/>
    <w:rsid w:val="009027BD"/>
    <w:rsid w:val="00904D84"/>
    <w:rsid w:val="009064C7"/>
    <w:rsid w:val="00907C5F"/>
    <w:rsid w:val="00911383"/>
    <w:rsid w:val="009149DC"/>
    <w:rsid w:val="00925C35"/>
    <w:rsid w:val="0092704E"/>
    <w:rsid w:val="009305E4"/>
    <w:rsid w:val="00932463"/>
    <w:rsid w:val="00942650"/>
    <w:rsid w:val="00945D61"/>
    <w:rsid w:val="009469C0"/>
    <w:rsid w:val="00947059"/>
    <w:rsid w:val="009504C4"/>
    <w:rsid w:val="009557E7"/>
    <w:rsid w:val="009610EC"/>
    <w:rsid w:val="00962D20"/>
    <w:rsid w:val="00965110"/>
    <w:rsid w:val="00973A34"/>
    <w:rsid w:val="00974023"/>
    <w:rsid w:val="0097474C"/>
    <w:rsid w:val="009753E3"/>
    <w:rsid w:val="00980ECA"/>
    <w:rsid w:val="009821AE"/>
    <w:rsid w:val="00993A5C"/>
    <w:rsid w:val="00994F18"/>
    <w:rsid w:val="00996A88"/>
    <w:rsid w:val="009A3349"/>
    <w:rsid w:val="009A6149"/>
    <w:rsid w:val="009A67D0"/>
    <w:rsid w:val="009A68F7"/>
    <w:rsid w:val="009B6CBE"/>
    <w:rsid w:val="009C6326"/>
    <w:rsid w:val="009D0699"/>
    <w:rsid w:val="009D1E6F"/>
    <w:rsid w:val="009D2E76"/>
    <w:rsid w:val="009D3BE1"/>
    <w:rsid w:val="009D690F"/>
    <w:rsid w:val="009D6A7C"/>
    <w:rsid w:val="009E51CF"/>
    <w:rsid w:val="009E7F61"/>
    <w:rsid w:val="00A00597"/>
    <w:rsid w:val="00A02BFD"/>
    <w:rsid w:val="00A0464D"/>
    <w:rsid w:val="00A07535"/>
    <w:rsid w:val="00A16A75"/>
    <w:rsid w:val="00A21DDC"/>
    <w:rsid w:val="00A222C6"/>
    <w:rsid w:val="00A230B1"/>
    <w:rsid w:val="00A23933"/>
    <w:rsid w:val="00A27425"/>
    <w:rsid w:val="00A27459"/>
    <w:rsid w:val="00A278DA"/>
    <w:rsid w:val="00A27AA3"/>
    <w:rsid w:val="00A349FD"/>
    <w:rsid w:val="00A35352"/>
    <w:rsid w:val="00A35C7C"/>
    <w:rsid w:val="00A43CF4"/>
    <w:rsid w:val="00A46B82"/>
    <w:rsid w:val="00A52D60"/>
    <w:rsid w:val="00A609C9"/>
    <w:rsid w:val="00A63F8A"/>
    <w:rsid w:val="00A7102B"/>
    <w:rsid w:val="00A74067"/>
    <w:rsid w:val="00A75D8D"/>
    <w:rsid w:val="00A76729"/>
    <w:rsid w:val="00A8555A"/>
    <w:rsid w:val="00A85EFF"/>
    <w:rsid w:val="00A93051"/>
    <w:rsid w:val="00AA1042"/>
    <w:rsid w:val="00AA222A"/>
    <w:rsid w:val="00AA3D41"/>
    <w:rsid w:val="00AB299F"/>
    <w:rsid w:val="00AB3073"/>
    <w:rsid w:val="00AB3D8D"/>
    <w:rsid w:val="00AB4BFC"/>
    <w:rsid w:val="00AB5B97"/>
    <w:rsid w:val="00AC416B"/>
    <w:rsid w:val="00AC42C8"/>
    <w:rsid w:val="00AD1456"/>
    <w:rsid w:val="00AD2370"/>
    <w:rsid w:val="00AD3626"/>
    <w:rsid w:val="00AE355D"/>
    <w:rsid w:val="00AE368A"/>
    <w:rsid w:val="00AE5BBC"/>
    <w:rsid w:val="00AE6FBE"/>
    <w:rsid w:val="00AF079C"/>
    <w:rsid w:val="00AF41FC"/>
    <w:rsid w:val="00AF654F"/>
    <w:rsid w:val="00AF762C"/>
    <w:rsid w:val="00B03E18"/>
    <w:rsid w:val="00B05458"/>
    <w:rsid w:val="00B1097F"/>
    <w:rsid w:val="00B16088"/>
    <w:rsid w:val="00B163A3"/>
    <w:rsid w:val="00B1735E"/>
    <w:rsid w:val="00B20018"/>
    <w:rsid w:val="00B23D9C"/>
    <w:rsid w:val="00B26432"/>
    <w:rsid w:val="00B27A40"/>
    <w:rsid w:val="00B32323"/>
    <w:rsid w:val="00B33213"/>
    <w:rsid w:val="00B34744"/>
    <w:rsid w:val="00B34FFA"/>
    <w:rsid w:val="00B42B7D"/>
    <w:rsid w:val="00B42D3F"/>
    <w:rsid w:val="00B5065B"/>
    <w:rsid w:val="00B51CD4"/>
    <w:rsid w:val="00B560E2"/>
    <w:rsid w:val="00B57049"/>
    <w:rsid w:val="00B57DAF"/>
    <w:rsid w:val="00B619D9"/>
    <w:rsid w:val="00B64B49"/>
    <w:rsid w:val="00B7220E"/>
    <w:rsid w:val="00B75032"/>
    <w:rsid w:val="00B86608"/>
    <w:rsid w:val="00B944DA"/>
    <w:rsid w:val="00B976E3"/>
    <w:rsid w:val="00BA01E7"/>
    <w:rsid w:val="00BA1D96"/>
    <w:rsid w:val="00BA34B2"/>
    <w:rsid w:val="00BA383A"/>
    <w:rsid w:val="00BA49BF"/>
    <w:rsid w:val="00BA6F35"/>
    <w:rsid w:val="00BA7677"/>
    <w:rsid w:val="00BA7D7D"/>
    <w:rsid w:val="00BB12AE"/>
    <w:rsid w:val="00BB3C88"/>
    <w:rsid w:val="00BB7C61"/>
    <w:rsid w:val="00BC348D"/>
    <w:rsid w:val="00BC62F8"/>
    <w:rsid w:val="00BE589B"/>
    <w:rsid w:val="00BE6831"/>
    <w:rsid w:val="00BF115C"/>
    <w:rsid w:val="00BF3DE9"/>
    <w:rsid w:val="00BF4340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B37"/>
    <w:rsid w:val="00C35BC9"/>
    <w:rsid w:val="00C438E0"/>
    <w:rsid w:val="00C45CA2"/>
    <w:rsid w:val="00C466F7"/>
    <w:rsid w:val="00C55A3B"/>
    <w:rsid w:val="00C60132"/>
    <w:rsid w:val="00C644DE"/>
    <w:rsid w:val="00C64822"/>
    <w:rsid w:val="00C71C55"/>
    <w:rsid w:val="00C72577"/>
    <w:rsid w:val="00C741CA"/>
    <w:rsid w:val="00C7498D"/>
    <w:rsid w:val="00C7659A"/>
    <w:rsid w:val="00C809E6"/>
    <w:rsid w:val="00C842E5"/>
    <w:rsid w:val="00C93D60"/>
    <w:rsid w:val="00CA01D0"/>
    <w:rsid w:val="00CA0C1F"/>
    <w:rsid w:val="00CA2840"/>
    <w:rsid w:val="00CA64A0"/>
    <w:rsid w:val="00CA78D0"/>
    <w:rsid w:val="00CB5734"/>
    <w:rsid w:val="00CB6B7D"/>
    <w:rsid w:val="00CC13CB"/>
    <w:rsid w:val="00CC291E"/>
    <w:rsid w:val="00CC3CE8"/>
    <w:rsid w:val="00CD6D18"/>
    <w:rsid w:val="00CE059D"/>
    <w:rsid w:val="00CE26AF"/>
    <w:rsid w:val="00CE3C09"/>
    <w:rsid w:val="00CF2E2F"/>
    <w:rsid w:val="00CF3E29"/>
    <w:rsid w:val="00CF59BB"/>
    <w:rsid w:val="00D027B1"/>
    <w:rsid w:val="00D03849"/>
    <w:rsid w:val="00D12533"/>
    <w:rsid w:val="00D12F20"/>
    <w:rsid w:val="00D16156"/>
    <w:rsid w:val="00D22312"/>
    <w:rsid w:val="00D24998"/>
    <w:rsid w:val="00D271B6"/>
    <w:rsid w:val="00D27C28"/>
    <w:rsid w:val="00D32586"/>
    <w:rsid w:val="00D35E84"/>
    <w:rsid w:val="00D373A4"/>
    <w:rsid w:val="00D41ACE"/>
    <w:rsid w:val="00D41E7B"/>
    <w:rsid w:val="00D41F9B"/>
    <w:rsid w:val="00D44D70"/>
    <w:rsid w:val="00D4506D"/>
    <w:rsid w:val="00D45994"/>
    <w:rsid w:val="00D472A7"/>
    <w:rsid w:val="00D51C40"/>
    <w:rsid w:val="00D52A67"/>
    <w:rsid w:val="00D54D1B"/>
    <w:rsid w:val="00D62284"/>
    <w:rsid w:val="00D64A12"/>
    <w:rsid w:val="00D6664E"/>
    <w:rsid w:val="00D72826"/>
    <w:rsid w:val="00D74BB5"/>
    <w:rsid w:val="00D752C2"/>
    <w:rsid w:val="00D75E97"/>
    <w:rsid w:val="00D75F39"/>
    <w:rsid w:val="00D763AE"/>
    <w:rsid w:val="00D76648"/>
    <w:rsid w:val="00D806F4"/>
    <w:rsid w:val="00D83E45"/>
    <w:rsid w:val="00D926F0"/>
    <w:rsid w:val="00D9508A"/>
    <w:rsid w:val="00D97723"/>
    <w:rsid w:val="00DB727B"/>
    <w:rsid w:val="00DC093B"/>
    <w:rsid w:val="00DC5BA8"/>
    <w:rsid w:val="00DC6B49"/>
    <w:rsid w:val="00DC7E63"/>
    <w:rsid w:val="00DD1795"/>
    <w:rsid w:val="00DD6CE1"/>
    <w:rsid w:val="00DE1265"/>
    <w:rsid w:val="00DE2E75"/>
    <w:rsid w:val="00DE6246"/>
    <w:rsid w:val="00DE6618"/>
    <w:rsid w:val="00DF1720"/>
    <w:rsid w:val="00DF2ABB"/>
    <w:rsid w:val="00DF55F9"/>
    <w:rsid w:val="00DF7144"/>
    <w:rsid w:val="00E03789"/>
    <w:rsid w:val="00E06329"/>
    <w:rsid w:val="00E06498"/>
    <w:rsid w:val="00E06EF3"/>
    <w:rsid w:val="00E077A4"/>
    <w:rsid w:val="00E104AF"/>
    <w:rsid w:val="00E11F0F"/>
    <w:rsid w:val="00E23E8F"/>
    <w:rsid w:val="00E243B9"/>
    <w:rsid w:val="00E254B9"/>
    <w:rsid w:val="00E31641"/>
    <w:rsid w:val="00E35B3D"/>
    <w:rsid w:val="00E37FDA"/>
    <w:rsid w:val="00E4050B"/>
    <w:rsid w:val="00E4093D"/>
    <w:rsid w:val="00E42126"/>
    <w:rsid w:val="00E54220"/>
    <w:rsid w:val="00E57252"/>
    <w:rsid w:val="00E573BD"/>
    <w:rsid w:val="00E623C8"/>
    <w:rsid w:val="00E63795"/>
    <w:rsid w:val="00E6576A"/>
    <w:rsid w:val="00E71AAA"/>
    <w:rsid w:val="00E72C8F"/>
    <w:rsid w:val="00E75263"/>
    <w:rsid w:val="00E8670E"/>
    <w:rsid w:val="00E92119"/>
    <w:rsid w:val="00E947C8"/>
    <w:rsid w:val="00EB0306"/>
    <w:rsid w:val="00EB3AA5"/>
    <w:rsid w:val="00EB3B08"/>
    <w:rsid w:val="00EC34A6"/>
    <w:rsid w:val="00EC502E"/>
    <w:rsid w:val="00EC72EB"/>
    <w:rsid w:val="00ED34C7"/>
    <w:rsid w:val="00ED775F"/>
    <w:rsid w:val="00EF1712"/>
    <w:rsid w:val="00EF1BF5"/>
    <w:rsid w:val="00EF2107"/>
    <w:rsid w:val="00EF5351"/>
    <w:rsid w:val="00F027AE"/>
    <w:rsid w:val="00F061E3"/>
    <w:rsid w:val="00F07F7C"/>
    <w:rsid w:val="00F15B48"/>
    <w:rsid w:val="00F16FE7"/>
    <w:rsid w:val="00F17E49"/>
    <w:rsid w:val="00F20EFD"/>
    <w:rsid w:val="00F23DD8"/>
    <w:rsid w:val="00F256DC"/>
    <w:rsid w:val="00F30741"/>
    <w:rsid w:val="00F33CDD"/>
    <w:rsid w:val="00F34775"/>
    <w:rsid w:val="00F34C03"/>
    <w:rsid w:val="00F36137"/>
    <w:rsid w:val="00F400F3"/>
    <w:rsid w:val="00F43B5D"/>
    <w:rsid w:val="00F44978"/>
    <w:rsid w:val="00F601C8"/>
    <w:rsid w:val="00F66F56"/>
    <w:rsid w:val="00F704EC"/>
    <w:rsid w:val="00F71DE4"/>
    <w:rsid w:val="00F72C4F"/>
    <w:rsid w:val="00F730B0"/>
    <w:rsid w:val="00F74A82"/>
    <w:rsid w:val="00F75BD1"/>
    <w:rsid w:val="00F75BD2"/>
    <w:rsid w:val="00F76B8F"/>
    <w:rsid w:val="00F8535A"/>
    <w:rsid w:val="00F8641D"/>
    <w:rsid w:val="00F877BF"/>
    <w:rsid w:val="00F931B1"/>
    <w:rsid w:val="00F94D28"/>
    <w:rsid w:val="00F96A7B"/>
    <w:rsid w:val="00FA4C35"/>
    <w:rsid w:val="00FB01BA"/>
    <w:rsid w:val="00FB0EC6"/>
    <w:rsid w:val="00FB26DB"/>
    <w:rsid w:val="00FB2DCE"/>
    <w:rsid w:val="00FB3560"/>
    <w:rsid w:val="00FB46BD"/>
    <w:rsid w:val="00FC07F1"/>
    <w:rsid w:val="00FC235C"/>
    <w:rsid w:val="00FC3FE0"/>
    <w:rsid w:val="00FC4C3A"/>
    <w:rsid w:val="00FD0720"/>
    <w:rsid w:val="00FD316C"/>
    <w:rsid w:val="00FD6E1A"/>
    <w:rsid w:val="00FD7A6B"/>
    <w:rsid w:val="00FE1CD4"/>
    <w:rsid w:val="00FE1EC0"/>
    <w:rsid w:val="00FE2303"/>
    <w:rsid w:val="00FE2348"/>
    <w:rsid w:val="00FE2741"/>
    <w:rsid w:val="00FE5C84"/>
    <w:rsid w:val="00FF14F5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58A065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0AF27E-E957-445D-933A-07CD4270A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blmbskligi</cp:lastModifiedBy>
  <cp:revision>27</cp:revision>
  <cp:lastPrinted>2013-10-10T13:01:00Z</cp:lastPrinted>
  <dcterms:created xsi:type="dcterms:W3CDTF">2025-01-21T13:23:00Z</dcterms:created>
  <dcterms:modified xsi:type="dcterms:W3CDTF">2025-01-29T08:07:00Z</dcterms:modified>
</cp:coreProperties>
</file>